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E7C" w:rsidRPr="00267F87" w:rsidRDefault="00603C4F" w:rsidP="00C0079E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5E5E7C" w:rsidRPr="00267F87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D537E7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VÄLISEESTI ARHIIVINDUSE VALDKONNA</w:t>
      </w:r>
      <w:r w:rsidR="00C0079E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TOETUSE KASUTAMISE </w:t>
      </w:r>
      <w:r w:rsidR="00491C6F">
        <w:rPr>
          <w:rFonts w:ascii="Times New Roman" w:eastAsia="Times New Roman" w:hAnsi="Times New Roman"/>
          <w:b/>
          <w:bCs/>
          <w:sz w:val="24"/>
          <w:szCs w:val="24"/>
        </w:rPr>
        <w:t>SISU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>ARUANNE</w:t>
      </w: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39"/>
        <w:gridCol w:w="5223"/>
      </w:tblGrid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285EC2" w:rsidP="00C270B7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Lepingu</w:t>
            </w:r>
            <w:r w:rsidR="00C0079E">
              <w:rPr>
                <w:rFonts w:ascii="Times New Roman" w:eastAsia="Times New Roman" w:hAnsi="Times New Roman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C270B7"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kuupäev ja number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 xml:space="preserve">Toetuse saaja (juriidiline või füüsiline isik) 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1740ED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Tegevuste eest vastutav isik</w:t>
            </w:r>
            <w:r w:rsidR="005E5E7C"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 xml:space="preserve"> (kontaktisik)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5E5E7C" w:rsidP="005E5E7C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Telefon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5E5E7C" w:rsidRPr="00CA3369" w:rsidRDefault="00F37CCE" w:rsidP="00F37CCE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E-posti aadress</w:t>
            </w:r>
          </w:p>
        </w:tc>
        <w:tc>
          <w:tcPr>
            <w:tcW w:w="5324" w:type="dxa"/>
            <w:shd w:val="clear" w:color="auto" w:fill="auto"/>
          </w:tcPr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E5E7C" w:rsidRPr="00267F87" w:rsidTr="005E5E7C">
        <w:tc>
          <w:tcPr>
            <w:tcW w:w="3888" w:type="dxa"/>
            <w:shd w:val="clear" w:color="auto" w:fill="auto"/>
          </w:tcPr>
          <w:p w:rsidR="00603C4F" w:rsidRPr="00CA3369" w:rsidRDefault="00603C4F" w:rsidP="00CB38D2">
            <w:pPr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</w:pPr>
            <w:r w:rsidRPr="00CA3369">
              <w:rPr>
                <w:rFonts w:ascii="Times New Roman" w:eastAsia="Times New Roman" w:hAnsi="Times New Roman"/>
                <w:b/>
                <w:bCs/>
                <w:sz w:val="22"/>
                <w:szCs w:val="22"/>
              </w:rPr>
              <w:t>Projekti nimetus</w:t>
            </w:r>
          </w:p>
        </w:tc>
        <w:tc>
          <w:tcPr>
            <w:tcW w:w="5324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BE319F" w:rsidRPr="00267F87" w:rsidRDefault="00BE319F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E14EA4" w:rsidRDefault="00E14EA4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E14EA4" w:rsidRDefault="00CB38D2" w:rsidP="00E14EA4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1. Projekti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 xml:space="preserve"> eesmärk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88"/>
      </w:tblGrid>
      <w:tr w:rsidR="00E14EA4" w:rsidRPr="00267F87" w:rsidTr="00E14EA4">
        <w:trPr>
          <w:trHeight w:val="1075"/>
        </w:trPr>
        <w:tc>
          <w:tcPr>
            <w:tcW w:w="9288" w:type="dxa"/>
            <w:shd w:val="clear" w:color="auto" w:fill="auto"/>
          </w:tcPr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E14EA4" w:rsidRPr="00C623B5" w:rsidRDefault="00E14EA4" w:rsidP="000F3330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5E5E7C" w:rsidRPr="00267F87" w:rsidRDefault="001740ED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/>
          <w:b/>
          <w:bCs/>
          <w:sz w:val="24"/>
          <w:szCs w:val="24"/>
        </w:rPr>
        <w:tab/>
      </w:r>
    </w:p>
    <w:p w:rsidR="005E5E7C" w:rsidRPr="00267F87" w:rsidRDefault="00E14EA4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2</w:t>
      </w:r>
      <w:r w:rsidR="001740ED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raames teostatud tegevused, st ülevaade lepingu lisas 1 kokkulepitud tegevustest (sh tegevuste teostamise aeg ja koht ning elluviija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C623B5" w:rsidRDefault="00F37CCE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5E5E7C" w:rsidRPr="00C623B5" w:rsidRDefault="005E5E7C" w:rsidP="005E5E7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270BDB" w:rsidRPr="00D93634" w:rsidRDefault="00BD05AE" w:rsidP="005E5E7C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3</w:t>
      </w:r>
      <w:r w:rsidR="00270BDB">
        <w:rPr>
          <w:rFonts w:ascii="Times New Roman" w:eastAsia="Times New Roman" w:hAnsi="Times New Roman"/>
          <w:b/>
          <w:bCs/>
          <w:sz w:val="24"/>
          <w:szCs w:val="24"/>
        </w:rPr>
        <w:t xml:space="preserve">. </w:t>
      </w:r>
      <w:r w:rsidR="00CB38D2">
        <w:rPr>
          <w:rFonts w:ascii="Times New Roman" w:eastAsia="Times New Roman" w:hAnsi="Times New Roman"/>
          <w:b/>
          <w:bCs/>
          <w:sz w:val="24"/>
          <w:szCs w:val="24"/>
        </w:rPr>
        <w:t>Projekti tulemus(ed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 xml:space="preserve"> ja tulemu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(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t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>)</w:t>
      </w:r>
      <w:r w:rsidR="001013B6">
        <w:rPr>
          <w:rFonts w:ascii="Times New Roman" w:eastAsia="Times New Roman" w:hAnsi="Times New Roman"/>
          <w:b/>
          <w:bCs/>
          <w:sz w:val="24"/>
          <w:szCs w:val="24"/>
        </w:rPr>
        <w:t>e avalikkusele kät</w:t>
      </w:r>
      <w:r w:rsidR="00E14EA4">
        <w:rPr>
          <w:rFonts w:ascii="Times New Roman" w:eastAsia="Times New Roman" w:hAnsi="Times New Roman"/>
          <w:b/>
          <w:bCs/>
          <w:sz w:val="24"/>
          <w:szCs w:val="24"/>
        </w:rPr>
        <w:t>tesaadavaks tegemise viis</w:t>
      </w:r>
      <w:r w:rsidR="00D965C1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CB38D2" w:rsidRPr="00CB38D2">
        <w:rPr>
          <w:rFonts w:ascii="Times New Roman" w:eastAsia="Times New Roman" w:hAnsi="Times New Roman"/>
          <w:bCs/>
          <w:sz w:val="24"/>
          <w:szCs w:val="24"/>
        </w:rPr>
        <w:t>(võimalusel tuua välja lisandunud kogude arv, lisandunud kirjeldatud kogude või täiendatud andmestute arv, digiteeritud kogude arv, toimunud valdkonda toetavate ürituste arv, avaldatud publikatsioonide arv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270BDB" w:rsidRPr="00267F87" w:rsidTr="00601498">
        <w:tc>
          <w:tcPr>
            <w:tcW w:w="9212" w:type="dxa"/>
            <w:shd w:val="clear" w:color="auto" w:fill="auto"/>
          </w:tcPr>
          <w:p w:rsidR="00270BDB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F37CCE" w:rsidRPr="001013B6" w:rsidRDefault="00F37CCE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1013B6" w:rsidRDefault="00270BDB" w:rsidP="00601498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270BDB" w:rsidRPr="00267F87" w:rsidRDefault="00270BDB" w:rsidP="00601498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270BDB" w:rsidRDefault="00270BDB" w:rsidP="005E5E7C">
      <w:pPr>
        <w:rPr>
          <w:rFonts w:ascii="Times New Roman" w:eastAsia="Times New Roman" w:hAnsi="Times New Roman"/>
          <w:b/>
          <w:sz w:val="24"/>
          <w:szCs w:val="24"/>
        </w:rPr>
      </w:pPr>
    </w:p>
    <w:p w:rsidR="005E5E7C" w:rsidRPr="00267F87" w:rsidRDefault="005E5E7C" w:rsidP="005E5E7C">
      <w:pPr>
        <w:rPr>
          <w:rFonts w:ascii="Times New Roman" w:eastAsia="Times New Roman" w:hAnsi="Times New Roman"/>
          <w:sz w:val="24"/>
          <w:szCs w:val="24"/>
        </w:rPr>
      </w:pPr>
    </w:p>
    <w:p w:rsidR="005E5E7C" w:rsidRPr="00267F87" w:rsidRDefault="00BD05AE" w:rsidP="005E5E7C">
      <w:pPr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4</w:t>
      </w:r>
      <w:r w:rsidR="005E5E7C" w:rsidRPr="00267F87">
        <w:rPr>
          <w:rFonts w:ascii="Times New Roman" w:eastAsia="Times New Roman" w:hAnsi="Times New Roman"/>
          <w:b/>
          <w:bCs/>
          <w:sz w:val="24"/>
          <w:szCs w:val="24"/>
        </w:rPr>
        <w:t xml:space="preserve">. Hinnang 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egevuskava täitmise</w:t>
      </w:r>
      <w:r w:rsidRPr="00BD05A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, eesmärgi saavutamise ja projekti tulemuslikkuse kohta </w:t>
      </w:r>
      <w:r w:rsidRPr="00BD05AE">
        <w:rPr>
          <w:rFonts w:ascii="Times New Roman" w:eastAsia="Times New Roman" w:hAnsi="Times New Roman"/>
          <w:bCs/>
          <w:color w:val="000000"/>
          <w:sz w:val="24"/>
          <w:szCs w:val="24"/>
        </w:rPr>
        <w:t>(sh tegevuskava täitmisel tekkinud probleemid, muudatused projektimeeskonnas, tegevus- ja ajakavas, eelarve kasutuses jne)</w:t>
      </w:r>
      <w:r>
        <w:rPr>
          <w:rFonts w:ascii="Times New Roman" w:eastAsia="Times New Roman" w:hAnsi="Times New Roman"/>
          <w:bCs/>
          <w:color w:val="000000"/>
          <w:sz w:val="24"/>
          <w:szCs w:val="24"/>
        </w:rPr>
        <w:t>.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E5E7C" w:rsidRPr="00267F87" w:rsidTr="005E5E7C">
        <w:tc>
          <w:tcPr>
            <w:tcW w:w="9212" w:type="dxa"/>
            <w:shd w:val="clear" w:color="auto" w:fill="auto"/>
          </w:tcPr>
          <w:p w:rsidR="005E5E7C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D93634" w:rsidRDefault="00D93634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F37CCE" w:rsidRDefault="00F37CCE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5E5E7C" w:rsidRPr="00267F87" w:rsidRDefault="005E5E7C" w:rsidP="005E5E7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5D3B92" w:rsidRDefault="005D3B92" w:rsidP="005D3B92">
      <w:pPr>
        <w:rPr>
          <w:rFonts w:ascii="Times New Roman" w:eastAsia="Times New Roman" w:hAnsi="Times New Roman"/>
          <w:sz w:val="24"/>
          <w:szCs w:val="24"/>
        </w:rPr>
      </w:pPr>
    </w:p>
    <w:p w:rsidR="008B1FEA" w:rsidRDefault="008B1FEA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t>Kinnitame, et aruandes esitatud andmed on õiged.</w:t>
      </w:r>
    </w:p>
    <w:p w:rsidR="005D3B92" w:rsidRDefault="005D3B92" w:rsidP="005D3B92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9"/>
        <w:gridCol w:w="4513"/>
      </w:tblGrid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de koostaja nimi: </w:t>
            </w:r>
          </w:p>
          <w:p w:rsidR="005D3B92" w:rsidRPr="005F6291" w:rsidRDefault="005D3B92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5D3B92" w:rsidRPr="005F6291" w:rsidTr="005F6291">
        <w:tc>
          <w:tcPr>
            <w:tcW w:w="4606" w:type="dxa"/>
            <w:shd w:val="clear" w:color="auto" w:fill="auto"/>
          </w:tcPr>
          <w:p w:rsidR="005D3B92" w:rsidRPr="005F6291" w:rsidRDefault="005D3B92" w:rsidP="008B1FEA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Toetuse saaja või allkirjaõigusliku esind</w:t>
            </w:r>
            <w:r w:rsidR="008B1FE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ja nimi</w:t>
            </w:r>
            <w:r w:rsidRPr="005F62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606" w:type="dxa"/>
            <w:shd w:val="clear" w:color="auto" w:fill="auto"/>
          </w:tcPr>
          <w:p w:rsidR="005D3B92" w:rsidRPr="005F6291" w:rsidRDefault="005D3B92" w:rsidP="005D3B92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</w:tr>
      <w:tr w:rsidR="008B1FEA" w:rsidRPr="005F6291" w:rsidTr="005F6291">
        <w:tc>
          <w:tcPr>
            <w:tcW w:w="4606" w:type="dxa"/>
            <w:shd w:val="clear" w:color="auto" w:fill="auto"/>
          </w:tcPr>
          <w:p w:rsidR="008B1FEA" w:rsidRPr="005F6291" w:rsidRDefault="0072317F" w:rsidP="0072317F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sindaja allkiri ja kuupäev (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täita juhul,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kui </w:t>
            </w:r>
            <w:r w:rsidR="0075410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ruanne </w:t>
            </w:r>
            <w:r w:rsidR="00C42C8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on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lkirjastatud paberil):</w:t>
            </w:r>
          </w:p>
        </w:tc>
        <w:tc>
          <w:tcPr>
            <w:tcW w:w="4606" w:type="dxa"/>
            <w:shd w:val="clear" w:color="auto" w:fill="auto"/>
          </w:tcPr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8B1FEA" w:rsidRPr="005F6291" w:rsidRDefault="008B1FEA" w:rsidP="005D3B92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:rsidR="005D3B92" w:rsidRDefault="005D3B92" w:rsidP="008B1FEA">
      <w:pPr>
        <w:rPr>
          <w:rFonts w:ascii="Times New Roman" w:eastAsia="Times New Roman" w:hAnsi="Times New Roman"/>
          <w:b/>
          <w:bCs/>
          <w:sz w:val="24"/>
          <w:szCs w:val="24"/>
        </w:rPr>
      </w:pPr>
    </w:p>
    <w:sectPr w:rsidR="005D3B9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524" w:rsidRDefault="00603524" w:rsidP="005F6291">
      <w:r>
        <w:separator/>
      </w:r>
    </w:p>
  </w:endnote>
  <w:endnote w:type="continuationSeparator" w:id="0">
    <w:p w:rsidR="00603524" w:rsidRDefault="00603524" w:rsidP="005F6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6291" w:rsidRDefault="005F6291">
    <w:pPr>
      <w:pStyle w:val="Jalus"/>
      <w:jc w:val="right"/>
    </w:pPr>
    <w:r>
      <w:fldChar w:fldCharType="begin"/>
    </w:r>
    <w:r>
      <w:instrText>PAGE   \* MERGEFORMAT</w:instrText>
    </w:r>
    <w:r>
      <w:fldChar w:fldCharType="separate"/>
    </w:r>
    <w:r w:rsidR="00107D9E">
      <w:rPr>
        <w:noProof/>
      </w:rPr>
      <w:t>2</w:t>
    </w:r>
    <w:r>
      <w:fldChar w:fldCharType="end"/>
    </w:r>
  </w:p>
  <w:p w:rsidR="005F6291" w:rsidRDefault="005F6291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524" w:rsidRDefault="00603524" w:rsidP="005F6291">
      <w:r>
        <w:separator/>
      </w:r>
    </w:p>
  </w:footnote>
  <w:footnote w:type="continuationSeparator" w:id="0">
    <w:p w:rsidR="00603524" w:rsidRDefault="00603524" w:rsidP="005F62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52C55"/>
    <w:multiLevelType w:val="hybridMultilevel"/>
    <w:tmpl w:val="1C24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93BA4"/>
    <w:multiLevelType w:val="hybridMultilevel"/>
    <w:tmpl w:val="8F3A49E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1967FE"/>
    <w:multiLevelType w:val="hybridMultilevel"/>
    <w:tmpl w:val="BF48C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FF1B01"/>
    <w:multiLevelType w:val="hybridMultilevel"/>
    <w:tmpl w:val="C7FEF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xMTYxsTSyMDFS0lEKTi0uzszPAykwqgUAtlJ3HSwAAAA="/>
  </w:docVars>
  <w:rsids>
    <w:rsidRoot w:val="005E5E7C"/>
    <w:rsid w:val="00055930"/>
    <w:rsid w:val="0008776F"/>
    <w:rsid w:val="000B192A"/>
    <w:rsid w:val="000F3330"/>
    <w:rsid w:val="001013B6"/>
    <w:rsid w:val="00107D9E"/>
    <w:rsid w:val="0015287D"/>
    <w:rsid w:val="001740ED"/>
    <w:rsid w:val="001A79CA"/>
    <w:rsid w:val="00237E4D"/>
    <w:rsid w:val="00270BDB"/>
    <w:rsid w:val="00285EC2"/>
    <w:rsid w:val="002B6B39"/>
    <w:rsid w:val="002D1FD2"/>
    <w:rsid w:val="003A7B17"/>
    <w:rsid w:val="003D5E9A"/>
    <w:rsid w:val="004609F7"/>
    <w:rsid w:val="00491C6F"/>
    <w:rsid w:val="0050150A"/>
    <w:rsid w:val="00503738"/>
    <w:rsid w:val="005128A2"/>
    <w:rsid w:val="0057504E"/>
    <w:rsid w:val="005841E5"/>
    <w:rsid w:val="005D3B92"/>
    <w:rsid w:val="005E5E7C"/>
    <w:rsid w:val="005F185E"/>
    <w:rsid w:val="005F6291"/>
    <w:rsid w:val="00601498"/>
    <w:rsid w:val="00601AEA"/>
    <w:rsid w:val="00603524"/>
    <w:rsid w:val="00603C4F"/>
    <w:rsid w:val="00684A9A"/>
    <w:rsid w:val="006B4FA7"/>
    <w:rsid w:val="006D103E"/>
    <w:rsid w:val="0072317F"/>
    <w:rsid w:val="00733480"/>
    <w:rsid w:val="00754106"/>
    <w:rsid w:val="007626AE"/>
    <w:rsid w:val="007B7620"/>
    <w:rsid w:val="007D087C"/>
    <w:rsid w:val="007F5621"/>
    <w:rsid w:val="00814309"/>
    <w:rsid w:val="00825888"/>
    <w:rsid w:val="008B1FEA"/>
    <w:rsid w:val="008B22D8"/>
    <w:rsid w:val="008E570A"/>
    <w:rsid w:val="009463DC"/>
    <w:rsid w:val="009527D2"/>
    <w:rsid w:val="0096277E"/>
    <w:rsid w:val="00A87C13"/>
    <w:rsid w:val="00AF19BC"/>
    <w:rsid w:val="00B61244"/>
    <w:rsid w:val="00B805C4"/>
    <w:rsid w:val="00BD05AE"/>
    <w:rsid w:val="00BD3603"/>
    <w:rsid w:val="00BE319F"/>
    <w:rsid w:val="00C0079E"/>
    <w:rsid w:val="00C07565"/>
    <w:rsid w:val="00C14C44"/>
    <w:rsid w:val="00C170F0"/>
    <w:rsid w:val="00C270B7"/>
    <w:rsid w:val="00C323AD"/>
    <w:rsid w:val="00C42C8A"/>
    <w:rsid w:val="00C47591"/>
    <w:rsid w:val="00C623B5"/>
    <w:rsid w:val="00CA3369"/>
    <w:rsid w:val="00CB05B1"/>
    <w:rsid w:val="00CB38D2"/>
    <w:rsid w:val="00D00132"/>
    <w:rsid w:val="00D0461F"/>
    <w:rsid w:val="00D24E65"/>
    <w:rsid w:val="00D41D89"/>
    <w:rsid w:val="00D537E7"/>
    <w:rsid w:val="00D76126"/>
    <w:rsid w:val="00D93634"/>
    <w:rsid w:val="00D965C1"/>
    <w:rsid w:val="00DB3A6A"/>
    <w:rsid w:val="00DB687A"/>
    <w:rsid w:val="00E10E5C"/>
    <w:rsid w:val="00E14EA4"/>
    <w:rsid w:val="00E171D2"/>
    <w:rsid w:val="00E572AB"/>
    <w:rsid w:val="00F01A91"/>
    <w:rsid w:val="00F12F18"/>
    <w:rsid w:val="00F37CCE"/>
    <w:rsid w:val="00FB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DC0E9"/>
  <w15:chartTrackingRefBased/>
  <w15:docId w15:val="{EEDF8C26-C0C9-45F7-A4FD-31310733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qFormat/>
    <w:rsid w:val="0015287D"/>
    <w:rPr>
      <w:rFonts w:ascii="Calibri" w:hAnsi="Calibri"/>
      <w:lang w:val="et-EE" w:eastAsia="et-EE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Default">
    <w:name w:val="Default"/>
    <w:rsid w:val="00603C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t-EE" w:eastAsia="et-EE"/>
    </w:rPr>
  </w:style>
  <w:style w:type="table" w:styleId="Kontuurtabel">
    <w:name w:val="Table Grid"/>
    <w:basedOn w:val="Normaaltabel"/>
    <w:uiPriority w:val="59"/>
    <w:rsid w:val="005D3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s">
    <w:name w:val="header"/>
    <w:basedOn w:val="Normaallaad"/>
    <w:link w:val="Pi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PisMrk">
    <w:name w:val="Päis Märk"/>
    <w:link w:val="Pis"/>
    <w:uiPriority w:val="99"/>
    <w:rsid w:val="005F6291"/>
    <w:rPr>
      <w:rFonts w:ascii="Calibri" w:hAnsi="Calibri"/>
    </w:rPr>
  </w:style>
  <w:style w:type="paragraph" w:styleId="Jalus">
    <w:name w:val="footer"/>
    <w:basedOn w:val="Normaallaad"/>
    <w:link w:val="JalusMrk"/>
    <w:uiPriority w:val="99"/>
    <w:unhideWhenUsed/>
    <w:rsid w:val="005F6291"/>
    <w:pPr>
      <w:tabs>
        <w:tab w:val="center" w:pos="4536"/>
        <w:tab w:val="right" w:pos="9072"/>
      </w:tabs>
    </w:pPr>
  </w:style>
  <w:style w:type="character" w:customStyle="1" w:styleId="JalusMrk">
    <w:name w:val="Jalus Märk"/>
    <w:link w:val="Jalus"/>
    <w:uiPriority w:val="99"/>
    <w:rsid w:val="005F6291"/>
    <w:rPr>
      <w:rFonts w:ascii="Calibri" w:hAnsi="Calibri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1740ED"/>
  </w:style>
  <w:style w:type="character" w:customStyle="1" w:styleId="AllmrkusetekstMrk">
    <w:name w:val="Allmärkuse tekst Märk"/>
    <w:link w:val="Allmrkusetekst"/>
    <w:uiPriority w:val="99"/>
    <w:semiHidden/>
    <w:rsid w:val="001740ED"/>
    <w:rPr>
      <w:rFonts w:ascii="Calibri" w:hAnsi="Calibri"/>
      <w:lang w:val="et-EE" w:eastAsia="et-EE"/>
    </w:rPr>
  </w:style>
  <w:style w:type="character" w:styleId="Allmrkuseviide">
    <w:name w:val="footnote reference"/>
    <w:uiPriority w:val="99"/>
    <w:semiHidden/>
    <w:unhideWhenUsed/>
    <w:rsid w:val="00174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F6EBF-B2F6-4749-AEC6-A1A2AA3DA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rit</dc:creator>
  <cp:keywords/>
  <cp:lastModifiedBy>Kristi Ots</cp:lastModifiedBy>
  <cp:revision>2</cp:revision>
  <dcterms:created xsi:type="dcterms:W3CDTF">2021-12-21T11:38:00Z</dcterms:created>
  <dcterms:modified xsi:type="dcterms:W3CDTF">2021-12-21T11:38:00Z</dcterms:modified>
</cp:coreProperties>
</file>